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C33B47">
        <w:rPr>
          <w:rFonts w:cs="Arial"/>
        </w:rPr>
        <w:t>Chet-Yeng Loong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C33B47">
        <w:rPr>
          <w:rFonts w:cs="Arial"/>
        </w:rPr>
        <w:t>Grade 2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C33B47">
        <w:rPr>
          <w:rFonts w:cs="Arial"/>
          <w:noProof/>
        </w:rPr>
        <w:t>example:</w:t>
      </w:r>
      <w:r w:rsidRPr="00E42F88">
        <w:rPr>
          <w:rFonts w:cs="Arial"/>
        </w:rPr>
        <w:t xml:space="preserve"> Cr1.1, Cr 2.1, Cr. 3.1., 3.2, copy and paste the standard(s) here:</w: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8D3F18" wp14:editId="01BA62C0">
                <wp:simplePos x="0" y="0"/>
                <wp:positionH relativeFrom="column">
                  <wp:posOffset>25400</wp:posOffset>
                </wp:positionH>
                <wp:positionV relativeFrom="paragraph">
                  <wp:posOffset>2540</wp:posOffset>
                </wp:positionV>
                <wp:extent cx="5850890" cy="1257300"/>
                <wp:effectExtent l="0" t="0" r="16510" b="1905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C13C32" w:rsidP="003825C5">
                            <w:r>
                              <w:t xml:space="preserve">Figure out yourself . . 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pt;margin-top:.2pt;width:460.7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">
                <v:textbox>
                  <w:txbxContent>
                    <w:p w:rsidR="003825C5" w:rsidRDefault="00C13C32" w:rsidP="003825C5">
                      <w:r>
                        <w:t xml:space="preserve">Figure out yourself . . . 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6B09EF" wp14:editId="3368F9C8">
                <wp:simplePos x="0" y="0"/>
                <wp:positionH relativeFrom="column">
                  <wp:posOffset>85725</wp:posOffset>
                </wp:positionH>
                <wp:positionV relativeFrom="paragraph">
                  <wp:posOffset>167004</wp:posOffset>
                </wp:positionV>
                <wp:extent cx="5850890" cy="69532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C13C32" w:rsidP="00C13C3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 xml:space="preserve">Ta, </w:t>
                            </w:r>
                            <w:proofErr w:type="spellStart"/>
                            <w:r>
                              <w:t>ti-ti</w:t>
                            </w:r>
                            <w:proofErr w:type="spellEnd"/>
                            <w:r>
                              <w:t>, Z</w:t>
                            </w:r>
                          </w:p>
                          <w:p w:rsidR="00C13C32" w:rsidRDefault="00C13C32" w:rsidP="00C13C3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Playing hand drums</w:t>
                            </w:r>
                          </w:p>
                          <w:p w:rsidR="00C13C32" w:rsidRDefault="00C13C32" w:rsidP="00C13C3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Partner songs/chants</w:t>
                            </w:r>
                          </w:p>
                          <w:p w:rsidR="00C13C32" w:rsidRDefault="00C13C32" w:rsidP="00C13C3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.75pt;margin-top:13.15pt;width:460.7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">
                <v:textbox>
                  <w:txbxContent>
                    <w:p w:rsidR="003825C5" w:rsidRDefault="00C13C32" w:rsidP="00C13C32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 xml:space="preserve">Ta, </w:t>
                      </w:r>
                      <w:proofErr w:type="spellStart"/>
                      <w:r>
                        <w:t>ti-ti</w:t>
                      </w:r>
                      <w:proofErr w:type="spellEnd"/>
                      <w:r>
                        <w:t>, Z</w:t>
                      </w:r>
                    </w:p>
                    <w:p w:rsidR="00C13C32" w:rsidRDefault="00C13C32" w:rsidP="00C13C32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Playing hand drums</w:t>
                      </w:r>
                    </w:p>
                    <w:p w:rsidR="00C13C32" w:rsidRDefault="00C13C32" w:rsidP="00C13C32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Partner songs/chants</w:t>
                      </w:r>
                    </w:p>
                    <w:p w:rsidR="00C13C32" w:rsidRDefault="00C13C32" w:rsidP="00C13C32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Pr="00E42F88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E42F88" w:rsidRDefault="00E42F88" w:rsidP="00E42F88">
      <w:r w:rsidRPr="00E42F88">
        <w:t>*Objectives/Outcomes (no more than five) – for example, artistic skills/knowledge/contextual learning:</w:t>
      </w:r>
    </w:p>
    <w:p w:rsidR="003825C5" w:rsidRDefault="003825C5" w:rsidP="00E42F88"/>
    <w:p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4343F9" wp14:editId="78938AE2">
                <wp:simplePos x="0" y="0"/>
                <wp:positionH relativeFrom="column">
                  <wp:posOffset>22225</wp:posOffset>
                </wp:positionH>
                <wp:positionV relativeFrom="paragraph">
                  <wp:posOffset>38100</wp:posOffset>
                </wp:positionV>
                <wp:extent cx="5850890" cy="1257300"/>
                <wp:effectExtent l="0" t="0" r="1651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.75pt;margin-top:3pt;width:460.7pt;height:9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C33B47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C33B47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I like it when it’s hot</w:t>
            </w:r>
          </w:p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C33B47" w:rsidP="00C33B4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Perform children the below </w:t>
            </w:r>
            <w:r w:rsidRPr="00C33B47">
              <w:rPr>
                <w:rFonts w:cs="Times New Roman"/>
                <w:noProof/>
                <w:lang w:eastAsia="zh-CN"/>
              </w:rPr>
              <w:t>chant</w:t>
            </w:r>
            <w:r>
              <w:rPr>
                <w:rFonts w:cs="Times New Roman"/>
                <w:lang w:eastAsia="zh-CN"/>
              </w:rPr>
              <w:t xml:space="preserve"> with body percussion (I still need to find the source):</w:t>
            </w:r>
          </w:p>
          <w:p w:rsidR="00C33B47" w:rsidRDefault="00C33B47" w:rsidP="00C33B47">
            <w:p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4F4401BA" wp14:editId="7F031F8C">
                  <wp:extent cx="2890966" cy="2832100"/>
                  <wp:effectExtent l="0" t="0" r="508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0966" cy="283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33B47" w:rsidRDefault="00C33B47" w:rsidP="00C33B47">
            <w:pPr>
              <w:spacing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tomp </w:t>
            </w:r>
            <w:r w:rsidRPr="00C33B47">
              <w:rPr>
                <w:rFonts w:cs="Times New Roman"/>
                <w:noProof/>
                <w:lang w:eastAsia="zh-CN"/>
              </w:rPr>
              <w:t>at:</w:t>
            </w:r>
            <w:r>
              <w:rPr>
                <w:rFonts w:cs="Times New Roman"/>
                <w:lang w:eastAsia="zh-CN"/>
              </w:rPr>
              <w:t xml:space="preserve"> I, hot, not, Nine days old, </w:t>
            </w:r>
            <w:proofErr w:type="gramStart"/>
            <w:r>
              <w:rPr>
                <w:rFonts w:cs="Times New Roman"/>
                <w:lang w:eastAsia="zh-CN"/>
              </w:rPr>
              <w:t>cold</w:t>
            </w:r>
            <w:proofErr w:type="gramEnd"/>
            <w:r>
              <w:rPr>
                <w:rFonts w:cs="Times New Roman"/>
                <w:lang w:eastAsia="zh-CN"/>
              </w:rPr>
              <w:t>.</w:t>
            </w:r>
          </w:p>
          <w:p w:rsidR="00C33B47" w:rsidRDefault="00C33B47" w:rsidP="00C33B47">
            <w:pPr>
              <w:spacing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lap the rest of the words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cs="Times New Roman"/>
                <w:lang w:eastAsia="zh-CN"/>
              </w:rPr>
            </w:pPr>
            <w:r w:rsidRPr="00C33B47">
              <w:rPr>
                <w:rFonts w:cs="Times New Roman"/>
                <w:lang w:eastAsia="zh-CN"/>
              </w:rPr>
              <w:t xml:space="preserve">Teach the </w:t>
            </w:r>
            <w:r w:rsidRPr="00C33B47">
              <w:rPr>
                <w:rFonts w:cs="Times New Roman"/>
                <w:noProof/>
                <w:lang w:eastAsia="zh-CN"/>
              </w:rPr>
              <w:t>chant</w:t>
            </w:r>
            <w:r w:rsidRPr="00C33B47">
              <w:rPr>
                <w:rFonts w:cs="Times New Roman"/>
                <w:lang w:eastAsia="zh-CN"/>
              </w:rPr>
              <w:t xml:space="preserve"> phrase </w:t>
            </w:r>
            <w:r>
              <w:rPr>
                <w:rFonts w:cs="Times New Roman"/>
                <w:lang w:eastAsia="zh-CN"/>
              </w:rPr>
              <w:t>by phrase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just do the stomping parts.</w:t>
            </w:r>
          </w:p>
          <w:p w:rsidR="00C33B47" w:rsidRPr="00C33B47" w:rsidRDefault="00C33B47" w:rsidP="00C33B4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combine stomping and clapping sections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  <w:tr w:rsidR="00CF0F92" w:rsidRPr="00E42F88" w:rsidTr="00CF0F92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Pr="00C33B47" w:rsidRDefault="00C33B47" w:rsidP="00C33B47">
            <w:pPr>
              <w:jc w:val="center"/>
              <w:rPr>
                <w:rFonts w:cs="Times New Roman"/>
                <w:lang w:eastAsia="zh-CN"/>
              </w:rPr>
            </w:pPr>
            <w:r w:rsidRPr="00C33B47">
              <w:rPr>
                <w:rFonts w:cs="Times New Roman"/>
                <w:lang w:eastAsia="zh-CN"/>
              </w:rPr>
              <w:lastRenderedPageBreak/>
              <w:t>Day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Pr="00C33B47" w:rsidRDefault="00C33B47" w:rsidP="00F97F18">
            <w:pPr>
              <w:rPr>
                <w:rFonts w:cs="Times New Roman"/>
                <w:lang w:eastAsia="zh-CN"/>
              </w:rPr>
            </w:pPr>
            <w:r w:rsidRPr="00C33B47">
              <w:rPr>
                <w:rFonts w:cs="Times New Roman"/>
                <w:lang w:eastAsia="zh-CN"/>
              </w:rPr>
              <w:t>I like it when it’s hot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Default="00C33B47" w:rsidP="00C33B47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each children drumming down-up technique. 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omping parts – down; clapping – up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Give drums to children, teach them drumming while chanting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Go over the whole chant phrase by phrase.</w:t>
            </w:r>
          </w:p>
          <w:p w:rsidR="00C33B47" w:rsidRPr="00C33B47" w:rsidRDefault="00C33B47" w:rsidP="00C33B47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ake away the word, just play the drums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Pr="00E42F88" w:rsidRDefault="00CF0F92" w:rsidP="00F97F18">
            <w:pPr>
              <w:rPr>
                <w:rFonts w:cs="Times New Roman"/>
                <w:b/>
                <w:lang w:eastAsia="zh-CN"/>
              </w:rPr>
            </w:pPr>
          </w:p>
        </w:tc>
      </w:tr>
      <w:tr w:rsidR="00CF0F92" w:rsidRPr="00E42F88" w:rsidTr="00F97F18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Pr="00E42F88" w:rsidRDefault="00C33B47" w:rsidP="00C33B47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3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0F92" w:rsidRPr="00E42F88" w:rsidRDefault="00C33B47" w:rsidP="00F97F1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ease porridge hot &amp; I like it when it’s hot</w:t>
            </w:r>
          </w:p>
          <w:p w:rsidR="00CF0F92" w:rsidRPr="00E42F88" w:rsidRDefault="00CF0F92" w:rsidP="00F97F1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3B47" w:rsidRDefault="00C33B47" w:rsidP="00C33B47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view </w:t>
            </w:r>
            <w:r w:rsidRPr="00C33B47">
              <w:rPr>
                <w:rFonts w:cs="Times New Roman"/>
                <w:i/>
                <w:lang w:eastAsia="zh-CN"/>
              </w:rPr>
              <w:t>Pease Porridge Hot</w:t>
            </w:r>
            <w:r>
              <w:rPr>
                <w:rFonts w:cs="Times New Roman"/>
                <w:lang w:eastAsia="zh-CN"/>
              </w:rPr>
              <w:t xml:space="preserve"> and </w:t>
            </w:r>
            <w:r w:rsidRPr="00C33B47">
              <w:rPr>
                <w:rFonts w:cs="Times New Roman"/>
                <w:i/>
                <w:lang w:eastAsia="zh-CN"/>
              </w:rPr>
              <w:t>I like it</w:t>
            </w:r>
            <w:r>
              <w:rPr>
                <w:rFonts w:cs="Times New Roman"/>
                <w:lang w:eastAsia="zh-CN"/>
              </w:rPr>
              <w:t>.</w:t>
            </w:r>
          </w:p>
          <w:p w:rsidR="00CF0F92" w:rsidRDefault="00C33B47" w:rsidP="00C33B47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ivide class into two groups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One group sings </w:t>
            </w:r>
            <w:r w:rsidRPr="00C33B47">
              <w:rPr>
                <w:rFonts w:cs="Times New Roman"/>
                <w:i/>
                <w:lang w:eastAsia="zh-CN"/>
              </w:rPr>
              <w:t>Pease Porridge Hot</w:t>
            </w:r>
            <w:r>
              <w:rPr>
                <w:rFonts w:cs="Times New Roman"/>
                <w:lang w:eastAsia="zh-CN"/>
              </w:rPr>
              <w:t xml:space="preserve"> and the other plays the drum while chanting </w:t>
            </w:r>
            <w:r w:rsidRPr="00C33B47">
              <w:rPr>
                <w:rFonts w:cs="Times New Roman"/>
                <w:i/>
                <w:lang w:eastAsia="zh-CN"/>
              </w:rPr>
              <w:t>I like it</w:t>
            </w:r>
            <w:r>
              <w:rPr>
                <w:rFonts w:cs="Times New Roman"/>
                <w:lang w:eastAsia="zh-CN"/>
              </w:rPr>
              <w:t>.</w:t>
            </w:r>
          </w:p>
          <w:p w:rsidR="00C33B47" w:rsidRDefault="00C33B47" w:rsidP="00C33B47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Perform the whole piece with </w:t>
            </w:r>
            <w:r w:rsidRPr="00C33B47">
              <w:rPr>
                <w:rFonts w:cs="Times New Roman"/>
                <w:noProof/>
                <w:lang w:eastAsia="zh-CN"/>
              </w:rPr>
              <w:t>ABCB</w:t>
            </w:r>
            <w:r>
              <w:rPr>
                <w:rFonts w:cs="Times New Roman"/>
                <w:lang w:eastAsia="zh-CN"/>
              </w:rPr>
              <w:t>A form.</w:t>
            </w:r>
          </w:p>
          <w:p w:rsidR="00C33B47" w:rsidRPr="00C33B47" w:rsidRDefault="00C33B47" w:rsidP="00C33B47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: Pease Porridge Hot; B: I like it (body percussion); C: Combine both; B: I like it (drum); A: Pease Porridge Hot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0F92" w:rsidRPr="00E42F88" w:rsidRDefault="00CF0F92" w:rsidP="00F97F18">
            <w:pPr>
              <w:rPr>
                <w:rFonts w:cs="Times New Roman"/>
                <w:lang w:eastAsia="zh-CN"/>
              </w:rPr>
            </w:pPr>
          </w:p>
        </w:tc>
      </w:tr>
    </w:tbl>
    <w:p w:rsidR="00E42F88" w:rsidRPr="00E42F88" w:rsidRDefault="00E42F88"/>
    <w:p w:rsidR="00E42F88" w:rsidRPr="00E42F88" w:rsidRDefault="00E42F88">
      <w:r w:rsidRPr="00E42F88">
        <w:t>Assessment</w:t>
      </w:r>
      <w:bookmarkStart w:id="0" w:name="_GoBack"/>
      <w:bookmarkEnd w:id="0"/>
      <w:r w:rsidRPr="00E42F88">
        <w:t>.</w:t>
      </w:r>
    </w:p>
    <w:p w:rsidR="00E42F88" w:rsidRPr="00E42F88" w:rsidRDefault="00E42F88"/>
    <w:p w:rsidR="00E42F88" w:rsidRDefault="00E42F88">
      <w:r w:rsidRPr="00E42F88">
        <w:lastRenderedPageBreak/>
        <w:t xml:space="preserve">Teacher’s </w:t>
      </w:r>
      <w:r w:rsidRPr="000866E1">
        <w:rPr>
          <w:noProof/>
        </w:rPr>
        <w:t>reflection</w:t>
      </w:r>
      <w:r w:rsidRPr="00E42F88">
        <w:t xml:space="preserve">/talk: </w:t>
      </w:r>
    </w:p>
    <w:p w:rsidR="003825C5" w:rsidRDefault="003825C5"/>
    <w:p w:rsidR="00C33B47" w:rsidRDefault="00C33B47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ED3C75" wp14:editId="32351684">
                <wp:simplePos x="0" y="0"/>
                <wp:positionH relativeFrom="column">
                  <wp:posOffset>-15875</wp:posOffset>
                </wp:positionH>
                <wp:positionV relativeFrom="paragraph">
                  <wp:posOffset>6985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margin-left:-1.25pt;margin-top:.55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:rsidR="00C33B47" w:rsidRDefault="00C33B47"/>
    <w:p w:rsidR="00C33B47" w:rsidRDefault="00C33B47"/>
    <w:p w:rsidR="00C33B47" w:rsidRDefault="00C33B47"/>
    <w:p w:rsidR="00C33B47" w:rsidRDefault="00C33B47"/>
    <w:p w:rsidR="003825C5" w:rsidRDefault="003825C5"/>
    <w:p w:rsidR="00C33B47" w:rsidRDefault="00C33B47"/>
    <w:p w:rsidR="00C33B47" w:rsidRDefault="00C33B47"/>
    <w:p w:rsidR="00C33B47" w:rsidRDefault="00C33B47">
      <w:pPr>
        <w:spacing w:after="200" w:line="276" w:lineRule="auto"/>
      </w:pPr>
      <w:r>
        <w:br w:type="page"/>
      </w:r>
    </w:p>
    <w:p w:rsidR="00C33B47" w:rsidRPr="00E42F88" w:rsidRDefault="00C33B47">
      <w:r>
        <w:rPr>
          <w:noProof/>
          <w:lang w:eastAsia="zh-CN"/>
        </w:rPr>
        <w:lastRenderedPageBreak/>
        <w:drawing>
          <wp:inline distT="0" distB="0" distL="0" distR="0">
            <wp:extent cx="3873500" cy="37946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794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33B47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E0F4F"/>
    <w:multiLevelType w:val="hybridMultilevel"/>
    <w:tmpl w:val="FCC4B58A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E8508B5"/>
    <w:multiLevelType w:val="hybridMultilevel"/>
    <w:tmpl w:val="E520A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554FD2"/>
    <w:multiLevelType w:val="hybridMultilevel"/>
    <w:tmpl w:val="9B20C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727933"/>
    <w:multiLevelType w:val="hybridMultilevel"/>
    <w:tmpl w:val="F6D4B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B3531A"/>
    <w:multiLevelType w:val="hybridMultilevel"/>
    <w:tmpl w:val="C0DE8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DB2096"/>
    <w:multiLevelType w:val="hybridMultilevel"/>
    <w:tmpl w:val="1DC42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0866E1"/>
    <w:rsid w:val="003825C5"/>
    <w:rsid w:val="00731B6E"/>
    <w:rsid w:val="00AC7EDB"/>
    <w:rsid w:val="00C13C32"/>
    <w:rsid w:val="00C33B47"/>
    <w:rsid w:val="00CF0F92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3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B47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33B4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3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B47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33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471D9-D460-486D-96D8-9654A77BA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5</cp:revision>
  <dcterms:created xsi:type="dcterms:W3CDTF">2015-10-02T08:34:00Z</dcterms:created>
  <dcterms:modified xsi:type="dcterms:W3CDTF">2015-10-30T20:31:00Z</dcterms:modified>
</cp:coreProperties>
</file>